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12DAC" w14:textId="77777777" w:rsidR="0053225F" w:rsidRDefault="00A4074E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ABSENCE FORM</w:t>
      </w:r>
    </w:p>
    <w:p w14:paraId="3BC1C480" w14:textId="77777777" w:rsidR="0053225F" w:rsidRDefault="0053225F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139C3D81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BF0354F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3A016B" w14:textId="765BB03E" w:rsidR="0053225F" w:rsidRDefault="00A4074E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Please submit this </w:t>
      </w:r>
      <w:r w:rsidR="00652270">
        <w:rPr>
          <w:rFonts w:ascii="Arial" w:eastAsia="Arial" w:hAnsi="Arial" w:cs="Arial"/>
          <w:sz w:val="20"/>
          <w:lang w:val="en-US" w:eastAsia="en-US" w:bidi="en-US"/>
        </w:rPr>
        <w:t>completed form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o your supervisor when you plan to be out of the office.</w:t>
      </w:r>
    </w:p>
    <w:p w14:paraId="41557176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5EEA4FF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23"/>
        <w:gridCol w:w="2970"/>
        <w:gridCol w:w="2430"/>
        <w:gridCol w:w="2358"/>
      </w:tblGrid>
      <w:tr w:rsidR="0053225F" w14:paraId="78B0CA7B" w14:textId="77777777">
        <w:tc>
          <w:tcPr>
            <w:tcW w:w="990" w:type="dxa"/>
            <w:gridSpan w:val="2"/>
            <w:shd w:val="clear" w:color="auto" w:fill="auto"/>
          </w:tcPr>
          <w:p w14:paraId="2F3C780B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AME:</w:t>
            </w:r>
          </w:p>
        </w:tc>
        <w:tc>
          <w:tcPr>
            <w:tcW w:w="2970" w:type="dxa"/>
            <w:shd w:val="clear" w:color="auto" w:fill="auto"/>
          </w:tcPr>
          <w:p w14:paraId="3DD61AAF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59CA7980" w14:textId="01B7E0F1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UTHORI</w:t>
            </w:r>
            <w:r w:rsidR="00652270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TION:</w:t>
            </w:r>
          </w:p>
        </w:tc>
        <w:tc>
          <w:tcPr>
            <w:tcW w:w="2358" w:type="dxa"/>
            <w:shd w:val="clear" w:color="auto" w:fill="auto"/>
          </w:tcPr>
          <w:p w14:paraId="47A3F9B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4A48BE88" w14:textId="77777777"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54D66F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1EB31CA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585EA1E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14:paraId="417540E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7676C525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63C2399A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ASON (Circle)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14:paraId="2D28ACC0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OUT</w:t>
            </w: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</w:tcPr>
          <w:p w14:paraId="0C78197F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IN</w:t>
            </w:r>
          </w:p>
        </w:tc>
      </w:tr>
      <w:tr w:rsidR="0053225F" w14:paraId="37897C4F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45761C7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5F2FF7F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4E47E783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23ECD840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3072B5DF" w14:textId="0A422D90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NNUAL LEAVE</w:t>
            </w:r>
          </w:p>
        </w:tc>
        <w:tc>
          <w:tcPr>
            <w:tcW w:w="2430" w:type="dxa"/>
            <w:shd w:val="clear" w:color="auto" w:fill="auto"/>
          </w:tcPr>
          <w:p w14:paraId="3BB7F751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1B97A6F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02151C93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5030E18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7E489616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41B2C3FA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26A4A45C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7EF5E334" w14:textId="402193E6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SICK LEAVE</w:t>
            </w:r>
          </w:p>
        </w:tc>
        <w:tc>
          <w:tcPr>
            <w:tcW w:w="2430" w:type="dxa"/>
            <w:shd w:val="clear" w:color="auto" w:fill="auto"/>
          </w:tcPr>
          <w:p w14:paraId="3A1A3DC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1BBFC2E6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147DAFE9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154216BF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236F4F24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003BE2F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3C97C2C7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34D24341" w14:textId="01AC4EA0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FAMILY RESPONSIBILITY LEAVE</w:t>
            </w:r>
          </w:p>
        </w:tc>
        <w:tc>
          <w:tcPr>
            <w:tcW w:w="2430" w:type="dxa"/>
            <w:shd w:val="clear" w:color="auto" w:fill="auto"/>
          </w:tcPr>
          <w:p w14:paraId="016AF30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7EF949F9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09C14B1E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25183246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2C4D6313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2FDE99D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5B9B39BC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576B683B" w14:textId="77777777" w:rsidR="0053225F" w:rsidRDefault="00A4074E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OTHER </w:t>
            </w:r>
          </w:p>
        </w:tc>
        <w:tc>
          <w:tcPr>
            <w:tcW w:w="2430" w:type="dxa"/>
            <w:shd w:val="clear" w:color="auto" w:fill="auto"/>
          </w:tcPr>
          <w:p w14:paraId="4E8A9153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34F5FA97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7844B1A9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D02DB0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219A884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14:paraId="406B87C7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12FC1D68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E608E76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CC:  </w:t>
            </w:r>
          </w:p>
        </w:tc>
        <w:tc>
          <w:tcPr>
            <w:tcW w:w="33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9463EA0" w14:textId="77777777" w:rsidR="0053225F" w:rsidRDefault="00A4074E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Receptionist 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14:paraId="76DD6068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</w:tcPr>
          <w:p w14:paraId="25C85F48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18E648F3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567" w:type="dxa"/>
            <w:shd w:val="clear" w:color="auto" w:fill="auto"/>
          </w:tcPr>
          <w:p w14:paraId="6D00E6D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393" w:type="dxa"/>
            <w:gridSpan w:val="2"/>
            <w:shd w:val="clear" w:color="auto" w:fill="auto"/>
          </w:tcPr>
          <w:p w14:paraId="56A57C15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ersonnel</w:t>
            </w:r>
          </w:p>
        </w:tc>
        <w:tc>
          <w:tcPr>
            <w:tcW w:w="2430" w:type="dxa"/>
            <w:shd w:val="clear" w:color="auto" w:fill="auto"/>
          </w:tcPr>
          <w:p w14:paraId="25961CB4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0AD7EE86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</w:tbl>
    <w:p w14:paraId="55894394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DF2728A" w14:textId="77777777" w:rsidR="0053225F" w:rsidRDefault="0053225F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2920CF95" w14:textId="77777777" w:rsidR="0053225F" w:rsidRDefault="0053225F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6AC84A7D" w14:textId="77777777" w:rsidR="0053225F" w:rsidRDefault="0053225F">
      <w:pPr>
        <w:pStyle w:val="Title"/>
        <w:pBdr>
          <w:bottom w:val="single" w:sz="18" w:space="1" w:color="auto"/>
          <w:between w:val="single" w:sz="18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20DE8291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43B08C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6D8A35B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FFFB23F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23"/>
        <w:gridCol w:w="2970"/>
        <w:gridCol w:w="2430"/>
        <w:gridCol w:w="2358"/>
      </w:tblGrid>
      <w:tr w:rsidR="0053225F" w14:paraId="670312E2" w14:textId="77777777">
        <w:tc>
          <w:tcPr>
            <w:tcW w:w="990" w:type="dxa"/>
            <w:gridSpan w:val="2"/>
            <w:shd w:val="clear" w:color="auto" w:fill="auto"/>
          </w:tcPr>
          <w:p w14:paraId="6F661312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AME:</w:t>
            </w:r>
          </w:p>
        </w:tc>
        <w:tc>
          <w:tcPr>
            <w:tcW w:w="2970" w:type="dxa"/>
            <w:shd w:val="clear" w:color="auto" w:fill="auto"/>
          </w:tcPr>
          <w:p w14:paraId="39F680D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40BA8AB5" w14:textId="71E289FE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UTHORI</w:t>
            </w:r>
            <w:r w:rsidR="00652270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ATION:</w:t>
            </w:r>
          </w:p>
        </w:tc>
        <w:tc>
          <w:tcPr>
            <w:tcW w:w="2358" w:type="dxa"/>
            <w:shd w:val="clear" w:color="auto" w:fill="auto"/>
          </w:tcPr>
          <w:p w14:paraId="4F681539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09C6B6BA" w14:textId="77777777"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BF8468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7EB5E45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23057B81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14:paraId="245FC9A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0A3659B9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275CA882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ASON (Circle)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14:paraId="28B939C7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OUT</w:t>
            </w: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</w:tcPr>
          <w:p w14:paraId="64EA43C2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IN</w:t>
            </w:r>
          </w:p>
        </w:tc>
      </w:tr>
      <w:tr w:rsidR="0053225F" w14:paraId="34326628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621CC56D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04CEE1C9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0FB880D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4DA0D7EA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0C85E806" w14:textId="1CB60987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NNUAL LEAVE</w:t>
            </w:r>
          </w:p>
        </w:tc>
        <w:tc>
          <w:tcPr>
            <w:tcW w:w="2430" w:type="dxa"/>
            <w:shd w:val="clear" w:color="auto" w:fill="auto"/>
          </w:tcPr>
          <w:p w14:paraId="0822D958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3BF8AA0F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0CDC4083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2E881D6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36DBBEE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27373AE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63A0B90F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78A38DB8" w14:textId="29BD6BB2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SICK LEAVE</w:t>
            </w:r>
          </w:p>
        </w:tc>
        <w:tc>
          <w:tcPr>
            <w:tcW w:w="2430" w:type="dxa"/>
            <w:shd w:val="clear" w:color="auto" w:fill="auto"/>
          </w:tcPr>
          <w:p w14:paraId="3580CB86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290C9AF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3FDB7456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27E8666B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19ADD4EA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3CCDD7C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38DEF0CB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610AE3ED" w14:textId="094F2C88" w:rsidR="0053225F" w:rsidRDefault="007F014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FAMILY RESPONSIBILITY LEAVE</w:t>
            </w:r>
          </w:p>
        </w:tc>
        <w:tc>
          <w:tcPr>
            <w:tcW w:w="2430" w:type="dxa"/>
            <w:shd w:val="clear" w:color="auto" w:fill="auto"/>
          </w:tcPr>
          <w:p w14:paraId="79D6EF6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45AA7F35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3DBEA193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5BC85BB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shd w:val="clear" w:color="auto" w:fill="auto"/>
          </w:tcPr>
          <w:p w14:paraId="307419C8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710DE95E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69D76284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shd w:val="clear" w:color="auto" w:fill="auto"/>
          </w:tcPr>
          <w:p w14:paraId="554969EE" w14:textId="77777777" w:rsidR="0053225F" w:rsidRDefault="00A4074E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OTHER </w:t>
            </w:r>
          </w:p>
        </w:tc>
        <w:tc>
          <w:tcPr>
            <w:tcW w:w="2430" w:type="dxa"/>
            <w:shd w:val="clear" w:color="auto" w:fill="auto"/>
          </w:tcPr>
          <w:p w14:paraId="7C71AE04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302DD880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4E3841DD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39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6EB4EC1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0C38EBB4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14:paraId="7EB70498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3B719950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5F43A4DC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CC:  </w:t>
            </w:r>
          </w:p>
        </w:tc>
        <w:tc>
          <w:tcPr>
            <w:tcW w:w="33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1186323" w14:textId="77777777" w:rsidR="0053225F" w:rsidRDefault="00A4074E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Receptionist 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14:paraId="5FA02009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</w:tcPr>
          <w:p w14:paraId="1CF9EFCF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53225F" w14:paraId="1D56E124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567" w:type="dxa"/>
            <w:shd w:val="clear" w:color="auto" w:fill="auto"/>
          </w:tcPr>
          <w:p w14:paraId="101365FC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3393" w:type="dxa"/>
            <w:gridSpan w:val="2"/>
            <w:shd w:val="clear" w:color="auto" w:fill="auto"/>
          </w:tcPr>
          <w:p w14:paraId="533C38CE" w14:textId="77777777" w:rsidR="0053225F" w:rsidRDefault="00A4074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ersonnel</w:t>
            </w:r>
          </w:p>
        </w:tc>
        <w:tc>
          <w:tcPr>
            <w:tcW w:w="2430" w:type="dxa"/>
            <w:shd w:val="clear" w:color="auto" w:fill="auto"/>
          </w:tcPr>
          <w:p w14:paraId="485C22E2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2358" w:type="dxa"/>
            <w:shd w:val="clear" w:color="auto" w:fill="auto"/>
          </w:tcPr>
          <w:p w14:paraId="11B30F19" w14:textId="77777777" w:rsidR="0053225F" w:rsidRDefault="0053225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</w:tbl>
    <w:p w14:paraId="2907D841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FFF59B" w14:textId="77777777" w:rsidR="0053225F" w:rsidRDefault="005322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53225F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393A8" w14:textId="77777777" w:rsidR="00615C33" w:rsidRDefault="00615C33">
      <w:r>
        <w:separator/>
      </w:r>
    </w:p>
  </w:endnote>
  <w:endnote w:type="continuationSeparator" w:id="0">
    <w:p w14:paraId="146B9542" w14:textId="77777777" w:rsidR="00615C33" w:rsidRDefault="00615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2B18A" w14:textId="77777777" w:rsidR="00615C33" w:rsidRDefault="00615C33">
      <w:r>
        <w:separator/>
      </w:r>
    </w:p>
  </w:footnote>
  <w:footnote w:type="continuationSeparator" w:id="0">
    <w:p w14:paraId="28E3F038" w14:textId="77777777" w:rsidR="00615C33" w:rsidRDefault="00615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C9921" w14:textId="77777777" w:rsidR="0053225F" w:rsidRDefault="0053225F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C78DC"/>
    <w:multiLevelType w:val="singleLevel"/>
    <w:tmpl w:val="9F9A7E6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Y3M7MwNjI2tjRS0lEKTi0uzszPAykwqgUAq4eo/ywAAAA="/>
    <w:docVar w:name="Description" w:val="Get your employees to complete this absence form if you they plan to be out of the office. https://www.templateguru.co.za/documents/staff-management/"/>
    <w:docVar w:name="Excerpt" w:val="no excerpt available"/>
    <w:docVar w:name="Tags" w:val="absence form, staff management, Human resources, legal documents, business documents, entrepreneur, entrepreneurship"/>
  </w:docVars>
  <w:rsids>
    <w:rsidRoot w:val="0053225F"/>
    <w:rsid w:val="004572F9"/>
    <w:rsid w:val="0053225F"/>
    <w:rsid w:val="005704E7"/>
    <w:rsid w:val="00615C33"/>
    <w:rsid w:val="00652270"/>
    <w:rsid w:val="007F0143"/>
    <w:rsid w:val="008D63E7"/>
    <w:rsid w:val="00962862"/>
    <w:rsid w:val="00990CEA"/>
    <w:rsid w:val="00A4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34D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sz w:val="36"/>
      <w:szCs w:val="36"/>
    </w:rPr>
  </w:style>
  <w:style w:type="paragraph" w:styleId="BodyText">
    <w:name w:val="Body Text"/>
    <w:basedOn w:val="Normal"/>
    <w:qFormat/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34</Characters>
  <Application>Microsoft Office Word</Application>
  <DocSecurity>0</DocSecurity>
  <Lines>10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29:00Z</dcterms:created>
  <dcterms:modified xsi:type="dcterms:W3CDTF">2019-10-21T19:10:00Z</dcterms:modified>
  <cp:category/>
</cp:coreProperties>
</file>